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0195D1" w14:textId="77777777" w:rsidR="000E074E" w:rsidRDefault="000E074E" w:rsidP="005A7EBF">
      <w:pPr>
        <w:bidi/>
        <w:spacing w:after="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</w:pPr>
      <w:bookmarkStart w:id="0" w:name="_GoBack"/>
      <w:bookmarkEnd w:id="0"/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كلية 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</w:t>
      </w:r>
      <w:r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.............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 xml:space="preserve">.........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  </w:t>
      </w:r>
    </w:p>
    <w:p w14:paraId="2CDD4F9D" w14:textId="77777777" w:rsidR="000E074E" w:rsidRDefault="000E074E" w:rsidP="005A7EBF">
      <w:pPr>
        <w:bidi/>
        <w:spacing w:after="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lang w:val="en-GB"/>
        </w:rPr>
      </w:pP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قسم 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</w:t>
      </w:r>
      <w:r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.............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 xml:space="preserve">.........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  </w:t>
      </w:r>
    </w:p>
    <w:p w14:paraId="5BDC56F7" w14:textId="1C1D3E8D" w:rsidR="00FF2611" w:rsidRDefault="003D611A" w:rsidP="005A7EBF">
      <w:pPr>
        <w:bidi/>
        <w:spacing w:after="20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</w:pP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اللجان </w:t>
      </w:r>
      <w:r w:rsidR="00AA4951"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الا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ستشارية للبرامج الأكاديمية</w:t>
      </w:r>
    </w:p>
    <w:p w14:paraId="06B735CF" w14:textId="15B1F9B9" w:rsidR="003D611A" w:rsidRPr="003D611A" w:rsidRDefault="003D611A" w:rsidP="005A7EBF">
      <w:pPr>
        <w:bidi/>
        <w:spacing w:after="20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</w:pP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</w:t>
      </w:r>
      <w:r w:rsidR="004F56C0"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اسم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البرنامج:</w:t>
      </w:r>
      <w:r w:rsidR="000E074E"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</w:t>
      </w:r>
      <w:r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.............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 xml:space="preserve">.........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 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نوع البرنامج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: بكالوريوس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دبلوم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ماجستير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  <w:r w:rsidR="000E074E"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دكتوراه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</w:p>
    <w:tbl>
      <w:tblPr>
        <w:tblStyle w:val="a5"/>
        <w:bidiVisual/>
        <w:tblW w:w="14257" w:type="dxa"/>
        <w:tblInd w:w="-861" w:type="dxa"/>
        <w:tblLayout w:type="fixed"/>
        <w:tblLook w:val="04A0" w:firstRow="1" w:lastRow="0" w:firstColumn="1" w:lastColumn="0" w:noHBand="0" w:noVBand="1"/>
      </w:tblPr>
      <w:tblGrid>
        <w:gridCol w:w="650"/>
        <w:gridCol w:w="3260"/>
        <w:gridCol w:w="1265"/>
        <w:gridCol w:w="3240"/>
        <w:gridCol w:w="3290"/>
        <w:gridCol w:w="2552"/>
      </w:tblGrid>
      <w:tr w:rsidR="003D611A" w:rsidRPr="0047493A" w14:paraId="45F72E0C" w14:textId="77777777" w:rsidTr="005A7EBF">
        <w:tc>
          <w:tcPr>
            <w:tcW w:w="650" w:type="dxa"/>
            <w:shd w:val="clear" w:color="auto" w:fill="D9D9D9"/>
            <w:vAlign w:val="center"/>
          </w:tcPr>
          <w:p w14:paraId="2F012589" w14:textId="77777777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 w:rsidRPr="0047493A">
              <w:rPr>
                <w:rFonts w:ascii="Arial" w:eastAsia="Calibri" w:hAnsi="Arial" w:cs="Arabic Transparent" w:hint="cs"/>
                <w:sz w:val="36"/>
                <w:szCs w:val="36"/>
                <w:rtl/>
              </w:rPr>
              <w:t>م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A09D082" w14:textId="66DFB93B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 w:rsidRPr="006C7758">
              <w:rPr>
                <w:rFonts w:ascii="Arial" w:eastAsia="Calibri" w:hAnsi="Arial" w:cs="Arabic Transparent" w:hint="cs"/>
                <w:sz w:val="36"/>
                <w:szCs w:val="36"/>
                <w:rtl/>
              </w:rPr>
              <w:t>اسم</w:t>
            </w:r>
            <w:r w:rsidRPr="006C7758">
              <w:rPr>
                <w:rFonts w:ascii="Arial" w:eastAsia="Calibri" w:hAnsi="Arial" w:cs="Arabic Transparent"/>
                <w:sz w:val="36"/>
                <w:szCs w:val="36"/>
                <w:rtl/>
              </w:rPr>
              <w:t xml:space="preserve"> </w:t>
            </w: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عضو</w:t>
            </w:r>
          </w:p>
        </w:tc>
        <w:tc>
          <w:tcPr>
            <w:tcW w:w="1265" w:type="dxa"/>
            <w:shd w:val="clear" w:color="auto" w:fill="D9D9D9"/>
          </w:tcPr>
          <w:p w14:paraId="7899B930" w14:textId="06CE29CE" w:rsidR="003D611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جنس</w:t>
            </w:r>
          </w:p>
        </w:tc>
        <w:tc>
          <w:tcPr>
            <w:tcW w:w="3240" w:type="dxa"/>
            <w:shd w:val="clear" w:color="auto" w:fill="D9D9D9"/>
            <w:vAlign w:val="center"/>
          </w:tcPr>
          <w:p w14:paraId="4590FFF7" w14:textId="5ED6FC4B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 xml:space="preserve">الرتبة </w:t>
            </w:r>
            <w:r>
              <w:rPr>
                <w:rFonts w:ascii="Arial" w:eastAsia="Calibri" w:hAnsi="Arial" w:cs="Arabic Transparent" w:hint="cs"/>
                <w:sz w:val="36"/>
                <w:szCs w:val="36"/>
                <w:rtl/>
              </w:rPr>
              <w:t>العلمية أو المهنية</w:t>
            </w:r>
          </w:p>
        </w:tc>
        <w:tc>
          <w:tcPr>
            <w:tcW w:w="3290" w:type="dxa"/>
            <w:shd w:val="clear" w:color="auto" w:fill="D9D9D9"/>
            <w:vAlign w:val="center"/>
          </w:tcPr>
          <w:p w14:paraId="66B8806B" w14:textId="50948A06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جهة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1DFE75BA" w14:textId="21182AF0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صفة</w:t>
            </w:r>
          </w:p>
        </w:tc>
      </w:tr>
      <w:tr w:rsidR="00D32253" w:rsidRPr="0047493A" w14:paraId="3625E815" w14:textId="77777777" w:rsidTr="005A7EBF">
        <w:tc>
          <w:tcPr>
            <w:tcW w:w="650" w:type="dxa"/>
            <w:vAlign w:val="center"/>
          </w:tcPr>
          <w:p w14:paraId="25996C8F" w14:textId="7F495D41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1</w:t>
            </w:r>
          </w:p>
        </w:tc>
        <w:tc>
          <w:tcPr>
            <w:tcW w:w="3260" w:type="dxa"/>
            <w:vAlign w:val="center"/>
          </w:tcPr>
          <w:p w14:paraId="09E674CE" w14:textId="683772E2" w:rsidR="00D32253" w:rsidRP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lang w:val="en-GB"/>
              </w:rPr>
            </w:pPr>
          </w:p>
        </w:tc>
        <w:tc>
          <w:tcPr>
            <w:tcW w:w="1265" w:type="dxa"/>
          </w:tcPr>
          <w:p w14:paraId="226ADCF8" w14:textId="4A0CD039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</w:p>
        </w:tc>
        <w:tc>
          <w:tcPr>
            <w:tcW w:w="3240" w:type="dxa"/>
            <w:vAlign w:val="center"/>
          </w:tcPr>
          <w:p w14:paraId="691BC7EB" w14:textId="5F10E479" w:rsidR="00D32253" w:rsidRPr="008333EC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69D16E57" w14:textId="393A6CB2" w:rsidR="00D32253" w:rsidRPr="00BA26B0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  <w:lang w:val="en-GB"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 xml:space="preserve">قسم </w:t>
            </w:r>
            <w:r w:rsidR="00E021A2">
              <w:rPr>
                <w:rFonts w:ascii="Arial" w:eastAsia="Calibri" w:hAnsi="Arial" w:cs="AL-Mohanad Bold" w:hint="cs"/>
                <w:sz w:val="24"/>
                <w:szCs w:val="24"/>
                <w:rtl/>
              </w:rPr>
              <w:t>...</w:t>
            </w:r>
          </w:p>
        </w:tc>
        <w:tc>
          <w:tcPr>
            <w:tcW w:w="2552" w:type="dxa"/>
            <w:vAlign w:val="center"/>
          </w:tcPr>
          <w:p w14:paraId="1DF409BA" w14:textId="53C90DBE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 xml:space="preserve">رئيس </w:t>
            </w: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اللجنة</w:t>
            </w:r>
          </w:p>
        </w:tc>
      </w:tr>
      <w:tr w:rsidR="00D32253" w:rsidRPr="0047493A" w14:paraId="29D127F0" w14:textId="77777777" w:rsidTr="005A7EBF">
        <w:tc>
          <w:tcPr>
            <w:tcW w:w="650" w:type="dxa"/>
            <w:vAlign w:val="center"/>
          </w:tcPr>
          <w:p w14:paraId="67453A5A" w14:textId="3C8B74E9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2</w:t>
            </w:r>
          </w:p>
        </w:tc>
        <w:tc>
          <w:tcPr>
            <w:tcW w:w="3260" w:type="dxa"/>
            <w:vAlign w:val="center"/>
          </w:tcPr>
          <w:p w14:paraId="65DC8EE5" w14:textId="323F3C9E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75BEE566" w14:textId="04030A8F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أنثى</w:t>
            </w:r>
          </w:p>
        </w:tc>
        <w:tc>
          <w:tcPr>
            <w:tcW w:w="3240" w:type="dxa"/>
            <w:vAlign w:val="center"/>
          </w:tcPr>
          <w:p w14:paraId="5962DF3A" w14:textId="2619DC9C" w:rsidR="00D32253" w:rsidRPr="008333EC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411A8D76" w14:textId="56254559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 xml:space="preserve">قسم </w:t>
            </w:r>
            <w:r w:rsidR="00E021A2">
              <w:rPr>
                <w:rFonts w:ascii="Arial" w:eastAsia="Calibri" w:hAnsi="Arial" w:cs="AL-Mohanad Bold" w:hint="cs"/>
                <w:sz w:val="24"/>
                <w:szCs w:val="24"/>
                <w:rtl/>
              </w:rPr>
              <w:t>نفسه</w:t>
            </w:r>
          </w:p>
        </w:tc>
        <w:tc>
          <w:tcPr>
            <w:tcW w:w="2552" w:type="dxa"/>
            <w:vAlign w:val="center"/>
          </w:tcPr>
          <w:p w14:paraId="66A38278" w14:textId="63398E0E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3D611A" w:rsidRPr="0047493A" w14:paraId="2B5F945E" w14:textId="77777777" w:rsidTr="005A7EBF">
        <w:tc>
          <w:tcPr>
            <w:tcW w:w="650" w:type="dxa"/>
            <w:vAlign w:val="center"/>
          </w:tcPr>
          <w:p w14:paraId="57F5DCB5" w14:textId="4D10E795" w:rsidR="003D611A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3</w:t>
            </w:r>
          </w:p>
        </w:tc>
        <w:tc>
          <w:tcPr>
            <w:tcW w:w="3260" w:type="dxa"/>
            <w:vAlign w:val="center"/>
          </w:tcPr>
          <w:p w14:paraId="0E20E047" w14:textId="3F053E2F" w:rsidR="003D611A" w:rsidRPr="009E6AA4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6550FA46" w14:textId="53FCF9E6" w:rsidR="003D611A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  <w:r w:rsidR="008D3EBD">
              <w:rPr>
                <w:rFonts w:ascii="Arial" w:eastAsia="Calibri" w:hAnsi="Arial" w:cs="AL-Mohanad Bold" w:hint="cs"/>
                <w:sz w:val="24"/>
                <w:szCs w:val="24"/>
                <w:rtl/>
              </w:rPr>
              <w:t>/أنثى</w:t>
            </w:r>
          </w:p>
        </w:tc>
        <w:tc>
          <w:tcPr>
            <w:tcW w:w="3240" w:type="dxa"/>
            <w:vAlign w:val="center"/>
          </w:tcPr>
          <w:p w14:paraId="1E48B313" w14:textId="493120AB" w:rsidR="003D611A" w:rsidRPr="008333EC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660AAAFA" w14:textId="6321112F" w:rsidR="003D611A" w:rsidRPr="009E6AA4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 w:hint="cs"/>
                <w:sz w:val="24"/>
                <w:szCs w:val="24"/>
                <w:rtl/>
              </w:rPr>
              <w:t>عمادة التقويم والجودة</w:t>
            </w:r>
          </w:p>
        </w:tc>
        <w:tc>
          <w:tcPr>
            <w:tcW w:w="2552" w:type="dxa"/>
            <w:vAlign w:val="center"/>
          </w:tcPr>
          <w:p w14:paraId="4DF42C98" w14:textId="373406F7" w:rsidR="003D611A" w:rsidRPr="009E6AA4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D32253" w:rsidRPr="0047493A" w14:paraId="55A555A1" w14:textId="77777777" w:rsidTr="005A7EBF">
        <w:trPr>
          <w:trHeight w:val="353"/>
        </w:trPr>
        <w:tc>
          <w:tcPr>
            <w:tcW w:w="650" w:type="dxa"/>
            <w:vAlign w:val="center"/>
          </w:tcPr>
          <w:p w14:paraId="0CCBA920" w14:textId="1C913046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4</w:t>
            </w:r>
          </w:p>
        </w:tc>
        <w:tc>
          <w:tcPr>
            <w:tcW w:w="3260" w:type="dxa"/>
            <w:vAlign w:val="center"/>
          </w:tcPr>
          <w:p w14:paraId="7C23F555" w14:textId="472F612C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449F2DDE" w14:textId="63536C8A" w:rsidR="00D32253" w:rsidRPr="008C50E2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  <w:lang w:val="en-GB"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  <w:r w:rsidR="008C50E2">
              <w:rPr>
                <w:rFonts w:ascii="Arial" w:eastAsia="Calibri" w:hAnsi="Arial" w:cs="AL-Mohanad Bold"/>
                <w:sz w:val="24"/>
                <w:szCs w:val="24"/>
                <w:rtl/>
                <w:lang w:val="en-GB"/>
              </w:rPr>
              <w:t>/</w:t>
            </w:r>
            <w:r w:rsidR="008C50E2">
              <w:rPr>
                <w:rFonts w:ascii="Arial" w:eastAsia="Calibri" w:hAnsi="Arial" w:cs="AL-Mohanad Bold" w:hint="cs"/>
                <w:sz w:val="24"/>
                <w:szCs w:val="24"/>
                <w:rtl/>
                <w:lang w:val="en-GB"/>
              </w:rPr>
              <w:t xml:space="preserve"> أنثى</w:t>
            </w:r>
          </w:p>
        </w:tc>
        <w:tc>
          <w:tcPr>
            <w:tcW w:w="3240" w:type="dxa"/>
            <w:vAlign w:val="center"/>
          </w:tcPr>
          <w:p w14:paraId="0A87AD60" w14:textId="7CBF0B59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1212FA25" w14:textId="0D54BA28" w:rsidR="00D32253" w:rsidRPr="0047493A" w:rsidRDefault="00E021A2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</w:rPr>
            </w:pP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جهة خارجية .......</w:t>
            </w:r>
          </w:p>
        </w:tc>
        <w:tc>
          <w:tcPr>
            <w:tcW w:w="2552" w:type="dxa"/>
            <w:vAlign w:val="center"/>
          </w:tcPr>
          <w:p w14:paraId="5F297CCB" w14:textId="3262CCB1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D32253" w:rsidRPr="0047493A" w14:paraId="0AFBA290" w14:textId="77777777" w:rsidTr="005A7EBF">
        <w:tc>
          <w:tcPr>
            <w:tcW w:w="650" w:type="dxa"/>
            <w:vAlign w:val="center"/>
          </w:tcPr>
          <w:p w14:paraId="42D2F22E" w14:textId="08F5AB8D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5</w:t>
            </w:r>
          </w:p>
        </w:tc>
        <w:tc>
          <w:tcPr>
            <w:tcW w:w="3260" w:type="dxa"/>
            <w:vAlign w:val="center"/>
          </w:tcPr>
          <w:p w14:paraId="31A1AFBF" w14:textId="25705494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4C17819E" w14:textId="609742DF" w:rsidR="00D32253" w:rsidRPr="008333EC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</w:p>
        </w:tc>
        <w:tc>
          <w:tcPr>
            <w:tcW w:w="3240" w:type="dxa"/>
            <w:vAlign w:val="center"/>
          </w:tcPr>
          <w:p w14:paraId="22DFEE7B" w14:textId="0D44CEC7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03CCB217" w14:textId="25ED6238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 xml:space="preserve">خريج </w:t>
            </w: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القسم</w:t>
            </w:r>
          </w:p>
        </w:tc>
        <w:tc>
          <w:tcPr>
            <w:tcW w:w="2552" w:type="dxa"/>
            <w:vAlign w:val="center"/>
          </w:tcPr>
          <w:p w14:paraId="3C90683C" w14:textId="13536238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D32253" w:rsidRPr="0047493A" w14:paraId="42BAEAC7" w14:textId="77777777" w:rsidTr="005A7EBF">
        <w:tc>
          <w:tcPr>
            <w:tcW w:w="650" w:type="dxa"/>
            <w:vAlign w:val="center"/>
          </w:tcPr>
          <w:p w14:paraId="72981CD7" w14:textId="53C2E397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6</w:t>
            </w:r>
          </w:p>
        </w:tc>
        <w:tc>
          <w:tcPr>
            <w:tcW w:w="3260" w:type="dxa"/>
            <w:vAlign w:val="center"/>
          </w:tcPr>
          <w:p w14:paraId="50975C97" w14:textId="61697713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38E2E32E" w14:textId="1EDDC5D4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أنثى</w:t>
            </w:r>
          </w:p>
        </w:tc>
        <w:tc>
          <w:tcPr>
            <w:tcW w:w="3240" w:type="dxa"/>
            <w:vAlign w:val="center"/>
          </w:tcPr>
          <w:p w14:paraId="59C7E9B1" w14:textId="23BD5999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655D0729" w14:textId="3CFB146E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 xml:space="preserve">خريج </w:t>
            </w: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القسم</w:t>
            </w:r>
          </w:p>
        </w:tc>
        <w:tc>
          <w:tcPr>
            <w:tcW w:w="2552" w:type="dxa"/>
            <w:vAlign w:val="center"/>
          </w:tcPr>
          <w:p w14:paraId="43F25530" w14:textId="00EBAF80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</w:tbl>
    <w:p w14:paraId="0AF7E412" w14:textId="561907FE" w:rsidR="00FC2F9C" w:rsidRDefault="00FC2F9C" w:rsidP="005A7EBF">
      <w:pPr>
        <w:spacing w:line="240" w:lineRule="auto"/>
        <w:rPr>
          <w:rtl/>
        </w:rPr>
      </w:pPr>
    </w:p>
    <w:tbl>
      <w:tblPr>
        <w:tblStyle w:val="a5"/>
        <w:tblpPr w:leftFromText="180" w:rightFromText="180" w:vertAnchor="text" w:horzAnchor="page" w:tblpX="3700" w:tblpY="-61"/>
        <w:bidiVisual/>
        <w:tblW w:w="11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70"/>
      </w:tblGrid>
      <w:tr w:rsidR="00FC2F9C" w14:paraId="28EDED4E" w14:textId="77777777" w:rsidTr="005A7EBF">
        <w:tc>
          <w:tcPr>
            <w:tcW w:w="11170" w:type="dxa"/>
          </w:tcPr>
          <w:p w14:paraId="385E59EE" w14:textId="576E5318" w:rsidR="00FC2F9C" w:rsidRDefault="00FC2F9C" w:rsidP="005A7EBF">
            <w:pPr>
              <w:bidi/>
              <w:jc w:val="center"/>
              <w:rPr>
                <w:rFonts w:cs="khalaad al-arabeh 2"/>
                <w:b/>
                <w:bCs/>
                <w:sz w:val="36"/>
                <w:szCs w:val="36"/>
                <w:rtl/>
              </w:rPr>
            </w:pPr>
            <w:r>
              <w:rPr>
                <w:rFonts w:cs="khalaad al-arabeh 2"/>
                <w:b/>
                <w:bCs/>
                <w:sz w:val="36"/>
                <w:szCs w:val="36"/>
                <w:rtl/>
              </w:rPr>
              <w:t xml:space="preserve">رئيس </w:t>
            </w:r>
            <w:r>
              <w:rPr>
                <w:rFonts w:cs="khalaad al-arabeh 2" w:hint="cs"/>
                <w:b/>
                <w:bCs/>
                <w:sz w:val="36"/>
                <w:szCs w:val="36"/>
                <w:rtl/>
              </w:rPr>
              <w:t>البرنامج</w:t>
            </w:r>
            <w:r w:rsidR="004F56C0">
              <w:rPr>
                <w:rFonts w:cs="khalaad al-arabeh 2" w:hint="cs"/>
                <w:b/>
                <w:bCs/>
                <w:sz w:val="36"/>
                <w:szCs w:val="36"/>
                <w:rtl/>
              </w:rPr>
              <w:t>/ القسم</w:t>
            </w:r>
          </w:p>
          <w:p w14:paraId="16ACC0A7" w14:textId="77777777" w:rsidR="00FC2F9C" w:rsidRPr="00284EEE" w:rsidRDefault="00FC2F9C" w:rsidP="005A7EBF">
            <w:pPr>
              <w:bidi/>
              <w:rPr>
                <w:rFonts w:cs="khalaad al-arabeh 2"/>
                <w:b/>
                <w:bCs/>
                <w:sz w:val="36"/>
                <w:szCs w:val="36"/>
                <w:rtl/>
              </w:rPr>
            </w:pPr>
          </w:p>
          <w:p w14:paraId="7C677B30" w14:textId="77777777" w:rsidR="00FC2F9C" w:rsidRPr="00FC2F9C" w:rsidRDefault="00FC2F9C" w:rsidP="005A7EBF">
            <w:pPr>
              <w:bidi/>
              <w:jc w:val="center"/>
              <w:rPr>
                <w:lang w:val="en-GB"/>
              </w:rPr>
            </w:pPr>
            <w:r>
              <w:rPr>
                <w:rFonts w:cs="khalaad al-arabeh 2" w:hint="cs"/>
                <w:b/>
                <w:bCs/>
                <w:sz w:val="36"/>
                <w:szCs w:val="36"/>
                <w:rtl/>
              </w:rPr>
              <w:t xml:space="preserve">د. </w:t>
            </w:r>
            <w:r>
              <w:rPr>
                <w:rFonts w:cs="khalaad al-arabeh 2"/>
                <w:b/>
                <w:bCs/>
                <w:sz w:val="36"/>
                <w:szCs w:val="36"/>
                <w:rtl/>
              </w:rPr>
              <w:t>...........................</w:t>
            </w:r>
          </w:p>
        </w:tc>
      </w:tr>
    </w:tbl>
    <w:p w14:paraId="62F543C1" w14:textId="77777777" w:rsidR="00FC2F9C" w:rsidRDefault="00FC2F9C" w:rsidP="005A7EBF">
      <w:pPr>
        <w:spacing w:line="240" w:lineRule="auto"/>
        <w:rPr>
          <w:rtl/>
        </w:rPr>
      </w:pPr>
    </w:p>
    <w:p w14:paraId="76352C4F" w14:textId="77777777" w:rsidR="00FC2F9C" w:rsidRDefault="00FC2F9C" w:rsidP="005A7EBF">
      <w:pPr>
        <w:spacing w:line="240" w:lineRule="auto"/>
        <w:rPr>
          <w:rtl/>
        </w:rPr>
      </w:pPr>
    </w:p>
    <w:p w14:paraId="35E4623A" w14:textId="428E432D" w:rsidR="00FC2F9C" w:rsidRDefault="00FC2F9C" w:rsidP="005A7EBF">
      <w:pPr>
        <w:spacing w:line="240" w:lineRule="auto"/>
        <w:rPr>
          <w:rtl/>
        </w:rPr>
      </w:pPr>
    </w:p>
    <w:sectPr w:rsidR="00FC2F9C" w:rsidSect="0053790C">
      <w:headerReference w:type="default" r:id="rId7"/>
      <w:footerReference w:type="default" r:id="rId8"/>
      <w:pgSz w:w="15840" w:h="12240" w:orient="landscape"/>
      <w:pgMar w:top="1440" w:right="1440" w:bottom="1440" w:left="1440" w:header="273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6E52E4" w14:textId="77777777" w:rsidR="00A666D7" w:rsidRDefault="00A666D7" w:rsidP="0047493A">
      <w:pPr>
        <w:spacing w:after="0" w:line="240" w:lineRule="auto"/>
      </w:pPr>
      <w:r>
        <w:separator/>
      </w:r>
    </w:p>
  </w:endnote>
  <w:endnote w:type="continuationSeparator" w:id="0">
    <w:p w14:paraId="746C67CE" w14:textId="77777777" w:rsidR="00A666D7" w:rsidRDefault="00A666D7" w:rsidP="00474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abic Transparent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khalaad al-arabeh 2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2D8BB7" w14:textId="1D7DB297" w:rsidR="00A6129E" w:rsidRDefault="0053790C" w:rsidP="0089083E">
    <w:pPr>
      <w:pStyle w:val="a4"/>
      <w:jc w:val="right"/>
      <w:rPr>
        <w:rtl/>
      </w:rPr>
    </w:pPr>
    <w:r>
      <w:rPr>
        <w:noProof/>
        <w:rtl/>
      </w:rPr>
      <w:drawing>
        <wp:anchor distT="0" distB="0" distL="114300" distR="114300" simplePos="0" relativeHeight="251658240" behindDoc="1" locked="0" layoutInCell="1" allowOverlap="1" wp14:anchorId="6A13844B" wp14:editId="6CABF54A">
          <wp:simplePos x="0" y="0"/>
          <wp:positionH relativeFrom="column">
            <wp:posOffset>-942975</wp:posOffset>
          </wp:positionH>
          <wp:positionV relativeFrom="paragraph">
            <wp:posOffset>1270</wp:posOffset>
          </wp:positionV>
          <wp:extent cx="10048875" cy="993775"/>
          <wp:effectExtent l="0" t="0" r="9525" b="0"/>
          <wp:wrapNone/>
          <wp:docPr id="2" name="صورة 2" descr="f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2" descr="f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8875" cy="993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83E">
      <w:rPr>
        <w:rtl/>
      </w:rPr>
      <w:t xml:space="preserve">نموذج </w:t>
    </w:r>
    <w:r w:rsidR="00AA4951">
      <w:rPr>
        <w:rFonts w:hint="cs"/>
        <w:rtl/>
      </w:rPr>
      <w:t>رقم (1) اللجان الا</w:t>
    </w:r>
    <w:r w:rsidR="0089083E">
      <w:rPr>
        <w:rFonts w:hint="cs"/>
        <w:rtl/>
      </w:rPr>
      <w:t>ستشارية: يرسل لعمادة التقويم والجودة إلكترونياً وورقياً ويحتفظ</w:t>
    </w:r>
    <w:r w:rsidR="0089083E">
      <w:rPr>
        <w:rtl/>
      </w:rPr>
      <w:t xml:space="preserve"> بنسخة لدى وح</w:t>
    </w:r>
    <w:r w:rsidR="00AA4951">
      <w:rPr>
        <w:rtl/>
      </w:rPr>
      <w:t>دة الجودة بالقسم (ملف اللجان ال</w:t>
    </w:r>
    <w:r w:rsidR="00AA4951">
      <w:rPr>
        <w:rFonts w:hint="cs"/>
        <w:rtl/>
      </w:rPr>
      <w:t>ا</w:t>
    </w:r>
    <w:r w:rsidR="0089083E">
      <w:rPr>
        <w:rtl/>
      </w:rPr>
      <w:t>ستشارية).</w:t>
    </w:r>
  </w:p>
  <w:p w14:paraId="4E0A3929" w14:textId="59F14B0E" w:rsidR="0089083E" w:rsidRDefault="00A6129E" w:rsidP="0089083E">
    <w:pPr>
      <w:pStyle w:val="a4"/>
      <w:jc w:val="right"/>
      <w:rPr>
        <w:rtl/>
      </w:rPr>
    </w:pPr>
    <w:r>
      <w:rPr>
        <w:rFonts w:hint="cs"/>
        <w:rtl/>
      </w:rPr>
      <w:t>ملاحظة: يرسل نسخ من السير الذاتية لأعضاء اللجان من خارج الجامعة.</w:t>
    </w:r>
    <w:r w:rsidR="0089083E">
      <w:rPr>
        <w:rtl/>
      </w:rPr>
      <w:t xml:space="preserve"> </w:t>
    </w:r>
  </w:p>
  <w:p w14:paraId="6A6FE6D9" w14:textId="7A391050" w:rsidR="0089083E" w:rsidRPr="0089083E" w:rsidRDefault="0089083E" w:rsidP="0089083E">
    <w:pPr>
      <w:pStyle w:val="a4"/>
      <w:jc w:val="right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444C39" w14:textId="77777777" w:rsidR="00A666D7" w:rsidRDefault="00A666D7" w:rsidP="0047493A">
      <w:pPr>
        <w:spacing w:after="0" w:line="240" w:lineRule="auto"/>
      </w:pPr>
      <w:r>
        <w:separator/>
      </w:r>
    </w:p>
  </w:footnote>
  <w:footnote w:type="continuationSeparator" w:id="0">
    <w:p w14:paraId="366A66DC" w14:textId="77777777" w:rsidR="00A666D7" w:rsidRDefault="00A666D7" w:rsidP="00474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4C2D7C" w14:textId="1D9F569C" w:rsidR="0047493A" w:rsidRPr="0053790C" w:rsidRDefault="0047493A" w:rsidP="0053790C">
    <w:pPr>
      <w:pStyle w:val="a3"/>
      <w:rPr>
        <w:rtl/>
      </w:rPr>
    </w:pPr>
    <w:r>
      <w:t xml:space="preserve">       </w:t>
    </w:r>
    <w:r w:rsidR="0053790C">
      <w:t xml:space="preserve">                           </w:t>
    </w:r>
    <w:r w:rsidR="0053790C">
      <w:rPr>
        <w:noProof/>
      </w:rPr>
      <w:drawing>
        <wp:anchor distT="0" distB="0" distL="114300" distR="114300" simplePos="0" relativeHeight="251659264" behindDoc="0" locked="0" layoutInCell="1" allowOverlap="1" wp14:anchorId="6E7A6F7A" wp14:editId="4934405F">
          <wp:simplePos x="0" y="0"/>
          <wp:positionH relativeFrom="margin">
            <wp:posOffset>-942975</wp:posOffset>
          </wp:positionH>
          <wp:positionV relativeFrom="margin">
            <wp:posOffset>-1951355</wp:posOffset>
          </wp:positionV>
          <wp:extent cx="10114915" cy="1781175"/>
          <wp:effectExtent l="0" t="0" r="635" b="9525"/>
          <wp:wrapSquare wrapText="bothSides"/>
          <wp:docPr id="3" name="صورة 3" descr="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1" descr="hea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4915" cy="1781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MDKwMDAwN7O0MDFR0lEKTi0uzszPAykwrAUA1ibGFywAAAA="/>
  </w:docVars>
  <w:rsids>
    <w:rsidRoot w:val="0047493A"/>
    <w:rsid w:val="000E074E"/>
    <w:rsid w:val="00154F65"/>
    <w:rsid w:val="002A2EF4"/>
    <w:rsid w:val="00301C0B"/>
    <w:rsid w:val="00353A78"/>
    <w:rsid w:val="003D611A"/>
    <w:rsid w:val="00417E56"/>
    <w:rsid w:val="0042492C"/>
    <w:rsid w:val="0047493A"/>
    <w:rsid w:val="004E20B7"/>
    <w:rsid w:val="004F552F"/>
    <w:rsid w:val="004F56C0"/>
    <w:rsid w:val="0053790C"/>
    <w:rsid w:val="00593738"/>
    <w:rsid w:val="005A634D"/>
    <w:rsid w:val="005A6BDD"/>
    <w:rsid w:val="005A7EBF"/>
    <w:rsid w:val="0060347A"/>
    <w:rsid w:val="0061503F"/>
    <w:rsid w:val="006C7758"/>
    <w:rsid w:val="006E4BC0"/>
    <w:rsid w:val="006F4A7E"/>
    <w:rsid w:val="007056EF"/>
    <w:rsid w:val="0074663F"/>
    <w:rsid w:val="00761F03"/>
    <w:rsid w:val="008333EC"/>
    <w:rsid w:val="00880A06"/>
    <w:rsid w:val="00887757"/>
    <w:rsid w:val="0089083E"/>
    <w:rsid w:val="008C50E2"/>
    <w:rsid w:val="008D3EBD"/>
    <w:rsid w:val="008D6BFE"/>
    <w:rsid w:val="008E50E4"/>
    <w:rsid w:val="00911414"/>
    <w:rsid w:val="009855C0"/>
    <w:rsid w:val="0099512A"/>
    <w:rsid w:val="009E6AA4"/>
    <w:rsid w:val="00A6129E"/>
    <w:rsid w:val="00A666D7"/>
    <w:rsid w:val="00AA4951"/>
    <w:rsid w:val="00BA06DF"/>
    <w:rsid w:val="00BA26B0"/>
    <w:rsid w:val="00BA732C"/>
    <w:rsid w:val="00BB7CEF"/>
    <w:rsid w:val="00BD1198"/>
    <w:rsid w:val="00C028AE"/>
    <w:rsid w:val="00CC7B8C"/>
    <w:rsid w:val="00CF1CD4"/>
    <w:rsid w:val="00D15F28"/>
    <w:rsid w:val="00D32253"/>
    <w:rsid w:val="00DD14E8"/>
    <w:rsid w:val="00E021A2"/>
    <w:rsid w:val="00E262DB"/>
    <w:rsid w:val="00EA2F34"/>
    <w:rsid w:val="00ED6B2B"/>
    <w:rsid w:val="00EF02AD"/>
    <w:rsid w:val="00F93FA5"/>
    <w:rsid w:val="00FC2F9C"/>
    <w:rsid w:val="00FD08A4"/>
    <w:rsid w:val="00FD7A75"/>
    <w:rsid w:val="00FF2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E6616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4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47493A"/>
  </w:style>
  <w:style w:type="paragraph" w:styleId="a4">
    <w:name w:val="footer"/>
    <w:basedOn w:val="a"/>
    <w:link w:val="Char0"/>
    <w:uiPriority w:val="99"/>
    <w:unhideWhenUsed/>
    <w:rsid w:val="00474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47493A"/>
  </w:style>
  <w:style w:type="table" w:styleId="a5">
    <w:name w:val="Table Grid"/>
    <w:basedOn w:val="a1"/>
    <w:uiPriority w:val="59"/>
    <w:rsid w:val="004749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EA2F3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EA2F34"/>
    <w:rPr>
      <w:rFonts w:ascii="Tahoma" w:hAnsi="Tahoma" w:cs="Tahoma"/>
      <w:sz w:val="18"/>
      <w:szCs w:val="18"/>
    </w:rPr>
  </w:style>
  <w:style w:type="character" w:styleId="Hyperlink">
    <w:name w:val="Hyperlink"/>
    <w:basedOn w:val="a0"/>
    <w:uiPriority w:val="99"/>
    <w:unhideWhenUsed/>
    <w:rsid w:val="0089083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4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47493A"/>
  </w:style>
  <w:style w:type="paragraph" w:styleId="a4">
    <w:name w:val="footer"/>
    <w:basedOn w:val="a"/>
    <w:link w:val="Char0"/>
    <w:uiPriority w:val="99"/>
    <w:unhideWhenUsed/>
    <w:rsid w:val="00474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47493A"/>
  </w:style>
  <w:style w:type="table" w:styleId="a5">
    <w:name w:val="Table Grid"/>
    <w:basedOn w:val="a1"/>
    <w:uiPriority w:val="59"/>
    <w:rsid w:val="004749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EA2F3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EA2F34"/>
    <w:rPr>
      <w:rFonts w:ascii="Tahoma" w:hAnsi="Tahoma" w:cs="Tahoma"/>
      <w:sz w:val="18"/>
      <w:szCs w:val="18"/>
    </w:rPr>
  </w:style>
  <w:style w:type="character" w:styleId="Hyperlink">
    <w:name w:val="Hyperlink"/>
    <w:basedOn w:val="a0"/>
    <w:uiPriority w:val="99"/>
    <w:unhideWhenUsed/>
    <w:rsid w:val="008908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76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منيره عبدالله صالح العبدالهادي</dc:creator>
  <cp:lastModifiedBy>naif basheer othman alawaji</cp:lastModifiedBy>
  <cp:revision>2</cp:revision>
  <cp:lastPrinted>2016-12-27T05:20:00Z</cp:lastPrinted>
  <dcterms:created xsi:type="dcterms:W3CDTF">2019-10-21T07:55:00Z</dcterms:created>
  <dcterms:modified xsi:type="dcterms:W3CDTF">2019-10-21T07:55:00Z</dcterms:modified>
</cp:coreProperties>
</file>